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5D182" w14:textId="77777777" w:rsidR="00222180" w:rsidRPr="00F97B1D" w:rsidRDefault="005F439C" w:rsidP="00F97B1D">
      <w:pPr>
        <w:pStyle w:val="Titre"/>
      </w:pPr>
      <w:r w:rsidRPr="00F97B1D">
        <w:t xml:space="preserve">Title </w:t>
      </w:r>
    </w:p>
    <w:p w14:paraId="02234943" w14:textId="77777777" w:rsidR="00222180" w:rsidRPr="00F97B1D" w:rsidRDefault="005F439C" w:rsidP="00F97B1D">
      <w:pPr>
        <w:pStyle w:val="Sous-titre"/>
      </w:pPr>
      <w:r>
        <w:t xml:space="preserve"> </w:t>
      </w:r>
      <w:r w:rsidRPr="00F97B1D">
        <w:t xml:space="preserve">Subtitle </w:t>
      </w:r>
    </w:p>
    <w:p w14:paraId="1EBE4B6F" w14:textId="77777777" w:rsidR="00222180" w:rsidRPr="00F97B1D" w:rsidRDefault="005F439C" w:rsidP="00F97B1D">
      <w:pPr>
        <w:pStyle w:val="Author"/>
      </w:pPr>
      <w:r>
        <w:t xml:space="preserve"> </w:t>
      </w:r>
      <w:r w:rsidRPr="00F97B1D">
        <w:t xml:space="preserve">Author </w:t>
      </w:r>
    </w:p>
    <w:p w14:paraId="0560AEBB" w14:textId="77777777" w:rsidR="00222180" w:rsidRPr="00F97B1D" w:rsidRDefault="005F439C" w:rsidP="00F97B1D">
      <w:pPr>
        <w:pStyle w:val="Date"/>
      </w:pPr>
      <w:r>
        <w:t xml:space="preserve"> </w:t>
      </w:r>
      <w:r w:rsidRPr="00F97B1D">
        <w:t xml:space="preserve">Date </w:t>
      </w:r>
    </w:p>
    <w:p w14:paraId="691BF866" w14:textId="77777777" w:rsidR="00222180" w:rsidRDefault="005F439C">
      <w:pPr>
        <w:pStyle w:val="Abstract"/>
      </w:pPr>
      <w:r>
        <w:t xml:space="preserve"> Abstract </w:t>
      </w:r>
    </w:p>
    <w:p w14:paraId="7115514B" w14:textId="77777777" w:rsidR="00222180" w:rsidRDefault="005F439C" w:rsidP="002B5D58">
      <w:pPr>
        <w:pStyle w:val="Titre1"/>
        <w:spacing w:before="360"/>
      </w:pPr>
      <w:bookmarkStart w:id="0" w:name="heading-1"/>
      <w:r>
        <w:t xml:space="preserve"> Heading 1 </w:t>
      </w:r>
      <w:bookmarkEnd w:id="0"/>
    </w:p>
    <w:p w14:paraId="59DCAE32" w14:textId="77777777" w:rsidR="00222180" w:rsidRDefault="005F439C" w:rsidP="00F97B1D">
      <w:pPr>
        <w:pStyle w:val="Titre2"/>
      </w:pPr>
      <w:bookmarkStart w:id="1" w:name="heading-2"/>
      <w:r>
        <w:t xml:space="preserve"> </w:t>
      </w:r>
      <w:r w:rsidRPr="00F97B1D">
        <w:t>Heading</w:t>
      </w:r>
      <w:r>
        <w:t xml:space="preserve"> 2 </w:t>
      </w:r>
      <w:bookmarkEnd w:id="1"/>
    </w:p>
    <w:p w14:paraId="02138910" w14:textId="77777777" w:rsidR="00222180" w:rsidRDefault="005F439C">
      <w:pPr>
        <w:pStyle w:val="Titre3"/>
      </w:pPr>
      <w:bookmarkStart w:id="2" w:name="heading-3"/>
      <w:r>
        <w:t xml:space="preserve"> Heading 3 </w:t>
      </w:r>
      <w:bookmarkEnd w:id="2"/>
    </w:p>
    <w:p w14:paraId="427DD692" w14:textId="77777777" w:rsidR="00222180" w:rsidRDefault="005F439C">
      <w:pPr>
        <w:pStyle w:val="Titre4"/>
      </w:pPr>
      <w:bookmarkStart w:id="3" w:name="heading-4"/>
      <w:r>
        <w:t xml:space="preserve"> Heading 4 </w:t>
      </w:r>
      <w:bookmarkEnd w:id="3"/>
    </w:p>
    <w:p w14:paraId="709D7BE0" w14:textId="77777777" w:rsidR="00222180" w:rsidRDefault="005F439C">
      <w:pPr>
        <w:pStyle w:val="Titre5"/>
      </w:pPr>
      <w:bookmarkStart w:id="4" w:name="heading-5"/>
      <w:r>
        <w:t xml:space="preserve"> Heading 5 </w:t>
      </w:r>
      <w:bookmarkEnd w:id="4"/>
    </w:p>
    <w:p w14:paraId="64A6333D" w14:textId="77777777" w:rsidR="00222180" w:rsidRDefault="005F439C">
      <w:pPr>
        <w:pStyle w:val="Titre6"/>
      </w:pPr>
      <w:bookmarkStart w:id="5" w:name="heading-6"/>
      <w:r>
        <w:t xml:space="preserve"> Heading 6 </w:t>
      </w:r>
      <w:bookmarkEnd w:id="5"/>
    </w:p>
    <w:p w14:paraId="57089688" w14:textId="77777777" w:rsidR="00222180" w:rsidRDefault="005F439C">
      <w:pPr>
        <w:pStyle w:val="Titre7"/>
      </w:pPr>
      <w:bookmarkStart w:id="6" w:name="heading-7"/>
      <w:r>
        <w:t xml:space="preserve"> Heading 7 </w:t>
      </w:r>
      <w:bookmarkEnd w:id="6"/>
    </w:p>
    <w:p w14:paraId="7F83C468" w14:textId="77777777" w:rsidR="00222180" w:rsidRDefault="005F439C">
      <w:pPr>
        <w:pStyle w:val="Titre8"/>
      </w:pPr>
      <w:bookmarkStart w:id="7" w:name="heading-8"/>
      <w:r>
        <w:t xml:space="preserve"> Heading 8 </w:t>
      </w:r>
      <w:bookmarkEnd w:id="7"/>
    </w:p>
    <w:p w14:paraId="7D12C449" w14:textId="77777777" w:rsidR="00222180" w:rsidRDefault="005F439C">
      <w:pPr>
        <w:pStyle w:val="Titre9"/>
      </w:pPr>
      <w:bookmarkStart w:id="8" w:name="heading-9"/>
      <w:r>
        <w:t xml:space="preserve"> Heading 9 </w:t>
      </w:r>
      <w:bookmarkEnd w:id="8"/>
    </w:p>
    <w:p w14:paraId="5401241F" w14:textId="77777777" w:rsidR="00222180" w:rsidRDefault="005F439C">
      <w:pPr>
        <w:pStyle w:val="FirstParagraph"/>
      </w:pPr>
      <w:r>
        <w:t xml:space="preserve"> First Paragraph. </w:t>
      </w:r>
    </w:p>
    <w:p w14:paraId="4AD39FFD" w14:textId="77777777"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33AD87E0" w14:textId="77777777" w:rsidR="00222180" w:rsidRDefault="005F439C">
      <w:pPr>
        <w:pStyle w:val="Normalcentr"/>
      </w:pPr>
      <w:r>
        <w:t xml:space="preserve"> Block Text. </w:t>
      </w:r>
    </w:p>
    <w:p w14:paraId="2342637C" w14:textId="77777777" w:rsidR="00222180" w:rsidRPr="00F97B1D" w:rsidRDefault="005F439C" w:rsidP="00EF1413">
      <w:pPr>
        <w:pStyle w:val="TableCaption"/>
      </w:pPr>
      <w:r w:rsidRPr="00F97B1D"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82"/>
        <w:gridCol w:w="728"/>
        <w:gridCol w:w="728"/>
      </w:tblGrid>
      <w:tr w:rsidR="000453CF" w14:paraId="3874A05A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4EF4DFC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8F9065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DA32FF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25FEFB6E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8734F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9AC9D0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E0FFA37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1E6A64DC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007092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25EB6110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51F77C5A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7DEDF3FB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AC0F6E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4DD8E20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1464E69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2CB5E3F0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CH" w:eastAsia="fr-CH"/>
        </w:rPr>
        <w:drawing>
          <wp:inline distT="0" distB="0" distL="0" distR="0" wp14:anchorId="04917226" wp14:editId="5AD4DE9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58F63C7D" w14:textId="77777777" w:rsidR="00222180" w:rsidRDefault="005F439C" w:rsidP="00F97B1D">
      <w:pPr>
        <w:pStyle w:val="ImageCaption"/>
      </w:pPr>
      <w:r>
        <w:t xml:space="preserve">Image Caption </w:t>
      </w:r>
    </w:p>
    <w:p w14:paraId="797B5A21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C3D9236" w14:textId="77777777" w:rsidR="00222180" w:rsidRDefault="005F439C">
      <w:pPr>
        <w:pStyle w:val="Definition"/>
      </w:pPr>
      <w:r>
        <w:t xml:space="preserve"> Definition </w:t>
      </w:r>
    </w:p>
    <w:p w14:paraId="311EDC96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8013E76" w14:textId="77777777" w:rsidR="005E0C3D" w:rsidRDefault="005F439C">
      <w:pPr>
        <w:pStyle w:val="Definition"/>
      </w:pPr>
      <w:r>
        <w:t xml:space="preserve"> Definition </w:t>
      </w:r>
    </w:p>
    <w:p w14:paraId="32C5F1C9" w14:textId="77777777"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14:paraId="6ED97958" w14:textId="77777777"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14:paraId="28111031" w14:textId="77777777"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14:paraId="31A6FEF2" w14:textId="77777777"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14:paraId="6E8F46E7" w14:textId="77777777"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14:paraId="09A00694" w14:textId="77777777"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14:paraId="5B291C94" w14:textId="77777777"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14:paraId="533A382D" w14:textId="77777777"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14:paraId="7B89EB17" w14:textId="77777777" w:rsidR="005E0C3D" w:rsidRDefault="005E0C3D" w:rsidP="005E0C3D"/>
    <w:p w14:paraId="750CBBE7" w14:textId="77777777" w:rsidR="00587236" w:rsidRDefault="00587236" w:rsidP="00587236"/>
    <w:sectPr w:rsidR="00587236" w:rsidSect="007340DA">
      <w:footerReference w:type="even" r:id="rId10"/>
      <w:footerReference w:type="default" r:id="rId11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3D386" w14:textId="77777777" w:rsidR="00C87EFA" w:rsidRDefault="00C87EFA">
      <w:pPr>
        <w:spacing w:after="0"/>
      </w:pPr>
      <w:r>
        <w:separator/>
      </w:r>
    </w:p>
  </w:endnote>
  <w:endnote w:type="continuationSeparator" w:id="0">
    <w:p w14:paraId="62B8A0BA" w14:textId="77777777" w:rsidR="00C87EFA" w:rsidRDefault="00C87E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ECCAA52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A25072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FCA9E" w14:textId="77777777" w:rsidR="00C87EFA" w:rsidRDefault="00C87EFA">
      <w:r>
        <w:separator/>
      </w:r>
    </w:p>
  </w:footnote>
  <w:footnote w:type="continuationSeparator" w:id="0">
    <w:p w14:paraId="2FE32DF9" w14:textId="77777777" w:rsidR="00C87EFA" w:rsidRDefault="00C87EFA">
      <w:r>
        <w:continuationSeparator/>
      </w:r>
    </w:p>
  </w:footnote>
  <w:footnote w:id="1">
    <w:p w14:paraId="76CB5F3A" w14:textId="77777777"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0E17B0"/>
    <w:multiLevelType w:val="hybridMultilevel"/>
    <w:tmpl w:val="43E408E4"/>
    <w:lvl w:ilvl="0" w:tplc="9C307AB2">
      <w:start w:val="1"/>
      <w:numFmt w:val="decimal"/>
      <w:lvlText w:val="Table %1: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2820AC"/>
    <w:multiLevelType w:val="multilevel"/>
    <w:tmpl w:val="7116D27A"/>
    <w:styleLink w:val="Listeactuell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5D77268"/>
    <w:multiLevelType w:val="multilevel"/>
    <w:tmpl w:val="040C001D"/>
    <w:styleLink w:val="Listeactuelle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E233A49"/>
    <w:multiLevelType w:val="multilevel"/>
    <w:tmpl w:val="040C001D"/>
    <w:styleLink w:val="Listeactuelle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6C01576"/>
    <w:multiLevelType w:val="multilevel"/>
    <w:tmpl w:val="040C001D"/>
    <w:styleLink w:val="Listeactuelle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F251258"/>
    <w:multiLevelType w:val="multilevel"/>
    <w:tmpl w:val="040C001D"/>
    <w:styleLink w:val="Listeactuelle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876387031">
    <w:abstractNumId w:val="13"/>
  </w:num>
  <w:num w:numId="2" w16cid:durableId="808090312">
    <w:abstractNumId w:val="4"/>
  </w:num>
  <w:num w:numId="3" w16cid:durableId="1193417057">
    <w:abstractNumId w:val="5"/>
  </w:num>
  <w:num w:numId="4" w16cid:durableId="913010488">
    <w:abstractNumId w:val="6"/>
  </w:num>
  <w:num w:numId="5" w16cid:durableId="418673621">
    <w:abstractNumId w:val="7"/>
  </w:num>
  <w:num w:numId="6" w16cid:durableId="163740052">
    <w:abstractNumId w:val="9"/>
  </w:num>
  <w:num w:numId="7" w16cid:durableId="1343969385">
    <w:abstractNumId w:val="0"/>
  </w:num>
  <w:num w:numId="8" w16cid:durableId="41177270">
    <w:abstractNumId w:val="1"/>
  </w:num>
  <w:num w:numId="9" w16cid:durableId="798572916">
    <w:abstractNumId w:val="2"/>
  </w:num>
  <w:num w:numId="10" w16cid:durableId="2053384007">
    <w:abstractNumId w:val="3"/>
  </w:num>
  <w:num w:numId="11" w16cid:durableId="1296058863">
    <w:abstractNumId w:val="8"/>
  </w:num>
  <w:num w:numId="12" w16cid:durableId="1616518427">
    <w:abstractNumId w:val="30"/>
  </w:num>
  <w:num w:numId="13" w16cid:durableId="242224383">
    <w:abstractNumId w:val="29"/>
  </w:num>
  <w:num w:numId="14" w16cid:durableId="33389668">
    <w:abstractNumId w:val="27"/>
  </w:num>
  <w:num w:numId="15" w16cid:durableId="2056465030">
    <w:abstractNumId w:val="23"/>
  </w:num>
  <w:num w:numId="16" w16cid:durableId="71708813">
    <w:abstractNumId w:val="15"/>
  </w:num>
  <w:num w:numId="17" w16cid:durableId="1214269266">
    <w:abstractNumId w:val="16"/>
  </w:num>
  <w:num w:numId="18" w16cid:durableId="994727042">
    <w:abstractNumId w:val="33"/>
  </w:num>
  <w:num w:numId="19" w16cid:durableId="253054552">
    <w:abstractNumId w:val="22"/>
  </w:num>
  <w:num w:numId="20" w16cid:durableId="1231965509">
    <w:abstractNumId w:val="31"/>
  </w:num>
  <w:num w:numId="21" w16cid:durableId="1357459974">
    <w:abstractNumId w:val="12"/>
  </w:num>
  <w:num w:numId="22" w16cid:durableId="2067561892">
    <w:abstractNumId w:val="17"/>
  </w:num>
  <w:num w:numId="23" w16cid:durableId="585656116">
    <w:abstractNumId w:val="19"/>
  </w:num>
  <w:num w:numId="24" w16cid:durableId="1974019185">
    <w:abstractNumId w:val="11"/>
  </w:num>
  <w:num w:numId="25" w16cid:durableId="1313024293">
    <w:abstractNumId w:val="18"/>
  </w:num>
  <w:num w:numId="26" w16cid:durableId="679771551">
    <w:abstractNumId w:val="10"/>
  </w:num>
  <w:num w:numId="27" w16cid:durableId="635067700">
    <w:abstractNumId w:val="24"/>
  </w:num>
  <w:num w:numId="28" w16cid:durableId="529563292">
    <w:abstractNumId w:val="32"/>
  </w:num>
  <w:num w:numId="29" w16cid:durableId="868879671">
    <w:abstractNumId w:val="14"/>
  </w:num>
  <w:num w:numId="30" w16cid:durableId="1213807874">
    <w:abstractNumId w:val="20"/>
  </w:num>
  <w:num w:numId="31" w16cid:durableId="777674723">
    <w:abstractNumId w:val="21"/>
  </w:num>
  <w:num w:numId="32" w16cid:durableId="65302577">
    <w:abstractNumId w:val="25"/>
  </w:num>
  <w:num w:numId="33" w16cid:durableId="1995643453">
    <w:abstractNumId w:val="26"/>
  </w:num>
  <w:num w:numId="34" w16cid:durableId="1778984815">
    <w:abstractNumId w:val="34"/>
  </w:num>
  <w:num w:numId="35" w16cid:durableId="9726440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53CF"/>
    <w:rsid w:val="00084E93"/>
    <w:rsid w:val="000B22FD"/>
    <w:rsid w:val="000E668D"/>
    <w:rsid w:val="00120E1A"/>
    <w:rsid w:val="00132269"/>
    <w:rsid w:val="00165218"/>
    <w:rsid w:val="00185923"/>
    <w:rsid w:val="00222180"/>
    <w:rsid w:val="002B5D58"/>
    <w:rsid w:val="002D1D72"/>
    <w:rsid w:val="0031592D"/>
    <w:rsid w:val="00396808"/>
    <w:rsid w:val="003F65B2"/>
    <w:rsid w:val="004113D6"/>
    <w:rsid w:val="00412EF4"/>
    <w:rsid w:val="004B6EA1"/>
    <w:rsid w:val="004E29B3"/>
    <w:rsid w:val="004F0E11"/>
    <w:rsid w:val="00587236"/>
    <w:rsid w:val="00590D07"/>
    <w:rsid w:val="005B2598"/>
    <w:rsid w:val="005E0C3D"/>
    <w:rsid w:val="005F439C"/>
    <w:rsid w:val="00661F75"/>
    <w:rsid w:val="00676DF8"/>
    <w:rsid w:val="00700219"/>
    <w:rsid w:val="007340DA"/>
    <w:rsid w:val="00784D58"/>
    <w:rsid w:val="007D5255"/>
    <w:rsid w:val="007E1692"/>
    <w:rsid w:val="007F0F68"/>
    <w:rsid w:val="008D6863"/>
    <w:rsid w:val="009137D8"/>
    <w:rsid w:val="009B2D46"/>
    <w:rsid w:val="00A25072"/>
    <w:rsid w:val="00A95E56"/>
    <w:rsid w:val="00AD5981"/>
    <w:rsid w:val="00AE74BD"/>
    <w:rsid w:val="00B85D3B"/>
    <w:rsid w:val="00B86B75"/>
    <w:rsid w:val="00BC48D5"/>
    <w:rsid w:val="00C03A44"/>
    <w:rsid w:val="00C36279"/>
    <w:rsid w:val="00C61FCE"/>
    <w:rsid w:val="00C87EFA"/>
    <w:rsid w:val="00CD4DBF"/>
    <w:rsid w:val="00D06565"/>
    <w:rsid w:val="00DA66D4"/>
    <w:rsid w:val="00DE2773"/>
    <w:rsid w:val="00E315A3"/>
    <w:rsid w:val="00EC02C9"/>
    <w:rsid w:val="00EE217B"/>
    <w:rsid w:val="00EE5C95"/>
    <w:rsid w:val="00EF1413"/>
    <w:rsid w:val="00F22E47"/>
    <w:rsid w:val="00F673B8"/>
    <w:rsid w:val="00F97B1D"/>
    <w:rsid w:val="00FA545F"/>
    <w:rsid w:val="00FB5CD5"/>
    <w:rsid w:val="00FB70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CDB65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C03A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03A44"/>
    <w:pPr>
      <w:keepNext/>
      <w:keepLines/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C03A44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F97B1D"/>
    <w:rPr>
      <w:sz w:val="30"/>
      <w:szCs w:val="30"/>
    </w:rPr>
  </w:style>
  <w:style w:type="paragraph" w:customStyle="1" w:styleId="Author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styleId="Date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sid w:val="00EF1413"/>
    <w:pPr>
      <w:spacing w:before="240" w:after="120"/>
    </w:pPr>
    <w:rPr>
      <w:i/>
    </w:rPr>
  </w:style>
  <w:style w:type="paragraph" w:customStyle="1" w:styleId="TableCaption">
    <w:name w:val="Table Caption"/>
    <w:basedOn w:val="Lgende"/>
    <w:rsid w:val="000E668D"/>
    <w:pPr>
      <w:keepNext/>
      <w:jc w:val="center"/>
    </w:pPr>
  </w:style>
  <w:style w:type="paragraph" w:customStyle="1" w:styleId="ImageCaption">
    <w:name w:val="Image Caption"/>
    <w:basedOn w:val="TableCaption"/>
    <w:rsid w:val="000E668D"/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type="character" w:customStyle="1" w:styleId="VerbatimCha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rFonts w:ascii="Calibri" w:hAnsi="Calibri"/>
      <w:i/>
      <w:sz w:val="22"/>
      <w:vertAlign w:val="superscript"/>
    </w:rPr>
  </w:style>
  <w:style w:type="character" w:styleId="Lienhypertexte">
    <w:name w:val="Hyperlink"/>
    <w:basedOn w:val="LgendeCar"/>
    <w:rsid w:val="009137D8"/>
    <w:rPr>
      <w:rFonts w:ascii="Calibri" w:hAnsi="Calibri"/>
      <w:i/>
      <w:color w:val="C00000"/>
      <w:sz w:val="22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numbering" w:customStyle="1" w:styleId="Listeactuelle1">
    <w:name w:val="Liste actuelle1"/>
    <w:uiPriority w:val="99"/>
    <w:rsid w:val="00B85D3B"/>
    <w:pPr>
      <w:numPr>
        <w:numId w:val="27"/>
      </w:numPr>
    </w:pPr>
  </w:style>
  <w:style w:type="numbering" w:customStyle="1" w:styleId="Listeactuelle2">
    <w:name w:val="Liste actuelle2"/>
    <w:uiPriority w:val="99"/>
    <w:rsid w:val="00B85D3B"/>
    <w:pPr>
      <w:numPr>
        <w:numId w:val="28"/>
      </w:numPr>
    </w:pPr>
  </w:style>
  <w:style w:type="numbering" w:customStyle="1" w:styleId="Listeactuelle3">
    <w:name w:val="Liste actuelle3"/>
    <w:uiPriority w:val="99"/>
    <w:rsid w:val="00B85D3B"/>
    <w:pPr>
      <w:numPr>
        <w:numId w:val="29"/>
      </w:numPr>
    </w:pPr>
  </w:style>
  <w:style w:type="numbering" w:customStyle="1" w:styleId="Listeactuelle4">
    <w:name w:val="Liste actuelle4"/>
    <w:uiPriority w:val="99"/>
    <w:rsid w:val="00C03A44"/>
    <w:pPr>
      <w:numPr>
        <w:numId w:val="31"/>
      </w:numPr>
    </w:pPr>
  </w:style>
  <w:style w:type="numbering" w:customStyle="1" w:styleId="Listeactuelle5">
    <w:name w:val="Liste actuelle5"/>
    <w:uiPriority w:val="99"/>
    <w:rsid w:val="00C03A44"/>
    <w:pPr>
      <w:numPr>
        <w:numId w:val="32"/>
      </w:numPr>
    </w:pPr>
  </w:style>
  <w:style w:type="numbering" w:customStyle="1" w:styleId="Listeactuelle6">
    <w:name w:val="Liste actuelle6"/>
    <w:uiPriority w:val="99"/>
    <w:rsid w:val="00C03A44"/>
    <w:pPr>
      <w:numPr>
        <w:numId w:val="33"/>
      </w:numPr>
    </w:pPr>
  </w:style>
  <w:style w:type="numbering" w:customStyle="1" w:styleId="Listeactuelle7">
    <w:name w:val="Liste actuelle7"/>
    <w:uiPriority w:val="99"/>
    <w:rsid w:val="000E668D"/>
    <w:pPr>
      <w:numPr>
        <w:numId w:val="34"/>
      </w:numPr>
    </w:pPr>
  </w:style>
  <w:style w:type="numbering" w:customStyle="1" w:styleId="Listeactuelle8">
    <w:name w:val="Liste actuelle8"/>
    <w:uiPriority w:val="99"/>
    <w:rsid w:val="000E668D"/>
    <w:pPr>
      <w:numPr>
        <w:numId w:val="3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27863B-7947-E54D-965B-4996DC0FE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Gohel</cp:lastModifiedBy>
  <cp:revision>36</cp:revision>
  <dcterms:created xsi:type="dcterms:W3CDTF">2020-04-26T13:19:00Z</dcterms:created>
  <dcterms:modified xsi:type="dcterms:W3CDTF">2022-10-05T08:05:00Z</dcterms:modified>
</cp:coreProperties>
</file>